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adagascar</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adagascar received a score of 53.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adagascar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adagascar received a score of</w:t>
      </w:r>
      <w:r>
        <w:t xml:space="preserve"> </w:t>
      </w:r>
      <w:r>
        <w:rPr>
          <w:b/>
          <w:bCs/>
        </w:rPr>
        <w:t xml:space="preserve">60.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adagascar received a score of 73.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adagascar received a score of 2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adagascar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adagascar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adagascar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adagascar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adagascar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adagascar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adagascar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adagascar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adagascar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adagascar received a score of 0.4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adagascar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adagascar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adagascar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 1986, 1993, 1997, 1999, 2001, 2005, 2010, 201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5, 1997, 2000, 2003, 2004, 2008, 2011, 2012, 2016, 2018,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31BB35D-B126-4733-9CE4-C6E7F94DC434}"/>
</file>

<file path=customXml/itemProps2.xml><?xml version="1.0" encoding="utf-8"?>
<ds:datastoreItem xmlns:ds="http://schemas.openxmlformats.org/officeDocument/2006/customXml" ds:itemID="{728E05B7-D1EF-42F9-B8FF-082D40808A11}"/>
</file>

<file path=customXml/itemProps3.xml><?xml version="1.0" encoding="utf-8"?>
<ds:datastoreItem xmlns:ds="http://schemas.openxmlformats.org/officeDocument/2006/customXml" ds:itemID="{BD8C3CB5-2B8D-44BD-9100-0C9C4E6B71ED}"/>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12:26Z</dcterms:created>
  <dcterms:modified xsi:type="dcterms:W3CDTF">2024-11-01T12: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adagascar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